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6F9A" w:rsidRPr="00037939" w:rsidRDefault="00061950" w:rsidP="002B6F9A">
      <w:pPr>
        <w:ind w:left="-360" w:firstLine="720"/>
        <w:jc w:val="both"/>
        <w:rPr>
          <w:rFonts w:ascii="Tahoma" w:hAnsi="Tahoma" w:cs="Tahoma"/>
          <w:lang w:val="ro-RO"/>
        </w:rPr>
      </w:pPr>
      <w:r>
        <w:rPr>
          <w:rFonts w:ascii="Tahoma" w:hAnsi="Tahoma" w:cs="Tahoma"/>
          <w:lang w:val="ro-RO"/>
        </w:rPr>
        <w:t>Universitatea POLITEHNICA din Bucureşti</w:t>
      </w:r>
    </w:p>
    <w:p w:rsidR="002B6F9A" w:rsidRPr="00037939" w:rsidRDefault="00061950" w:rsidP="002B6F9A">
      <w:pPr>
        <w:ind w:left="-360" w:firstLine="720"/>
        <w:jc w:val="both"/>
        <w:rPr>
          <w:rFonts w:ascii="Tahoma" w:hAnsi="Tahoma" w:cs="Tahoma"/>
          <w:lang w:val="ro-RO"/>
        </w:rPr>
      </w:pPr>
      <w:r>
        <w:rPr>
          <w:rFonts w:ascii="Tahoma" w:hAnsi="Tahoma" w:cs="Tahoma"/>
          <w:lang w:val="ro-RO"/>
        </w:rPr>
        <w:t xml:space="preserve">Facultatea de </w:t>
      </w:r>
      <w:r w:rsidR="00FB285C">
        <w:rPr>
          <w:rFonts w:ascii="Tahoma" w:hAnsi="Tahoma" w:cs="Tahoma"/>
          <w:lang w:val="ro-RO"/>
        </w:rPr>
        <w:t>Ingineria Sistemelor Biotehnice</w:t>
      </w:r>
    </w:p>
    <w:p w:rsidR="002B6F9A" w:rsidRPr="00037939" w:rsidRDefault="002B6F9A" w:rsidP="002B6F9A">
      <w:pPr>
        <w:ind w:left="-360" w:firstLine="720"/>
        <w:jc w:val="both"/>
        <w:rPr>
          <w:rFonts w:ascii="Tahoma" w:hAnsi="Tahoma" w:cs="Tahoma"/>
          <w:lang w:val="ro-RO"/>
        </w:rPr>
      </w:pPr>
    </w:p>
    <w:p w:rsidR="002B6F9A" w:rsidRPr="00037939" w:rsidRDefault="002B6F9A" w:rsidP="002B6F9A">
      <w:pPr>
        <w:ind w:left="-360" w:firstLine="720"/>
        <w:jc w:val="both"/>
        <w:rPr>
          <w:rFonts w:ascii="Tahoma" w:hAnsi="Tahoma" w:cs="Tahoma"/>
          <w:lang w:val="ro-RO"/>
        </w:rPr>
      </w:pPr>
    </w:p>
    <w:p w:rsidR="00954866" w:rsidRDefault="002B6F9A" w:rsidP="002B6F9A">
      <w:pPr>
        <w:ind w:left="-360" w:firstLine="720"/>
        <w:jc w:val="center"/>
        <w:rPr>
          <w:rFonts w:ascii="Tahoma" w:hAnsi="Tahoma" w:cs="Tahoma"/>
          <w:b/>
          <w:lang w:val="ro-RO"/>
        </w:rPr>
      </w:pPr>
      <w:r w:rsidRPr="00037939">
        <w:rPr>
          <w:rFonts w:ascii="Tahoma" w:hAnsi="Tahoma" w:cs="Tahoma"/>
          <w:b/>
          <w:lang w:val="ro-RO"/>
        </w:rPr>
        <w:t xml:space="preserve">CERERE DE ÎNSCRIERE PENTRU CONCURSUL </w:t>
      </w:r>
    </w:p>
    <w:p w:rsidR="002B6F9A" w:rsidRPr="00037939" w:rsidRDefault="002B6F9A" w:rsidP="002B6F9A">
      <w:pPr>
        <w:ind w:left="-360" w:firstLine="720"/>
        <w:jc w:val="center"/>
        <w:rPr>
          <w:rFonts w:ascii="Tahoma" w:hAnsi="Tahoma" w:cs="Tahoma"/>
          <w:b/>
          <w:lang w:val="ro-RO"/>
        </w:rPr>
      </w:pPr>
      <w:r w:rsidRPr="00037939">
        <w:rPr>
          <w:rFonts w:ascii="Tahoma" w:hAnsi="Tahoma" w:cs="Tahoma"/>
          <w:b/>
          <w:lang w:val="ro-RO"/>
        </w:rPr>
        <w:t>“Bursa URSUS – Studenți pentru Comunitate”</w:t>
      </w:r>
    </w:p>
    <w:p w:rsidR="002B6F9A" w:rsidRPr="00037939" w:rsidRDefault="002B6F9A" w:rsidP="002B6F9A">
      <w:pPr>
        <w:ind w:left="-360" w:firstLine="720"/>
        <w:jc w:val="both"/>
        <w:rPr>
          <w:rFonts w:ascii="Tahoma" w:hAnsi="Tahoma" w:cs="Tahoma"/>
          <w:lang w:val="ro-RO"/>
        </w:rPr>
      </w:pPr>
    </w:p>
    <w:p w:rsidR="002B6F9A" w:rsidRPr="00037939" w:rsidRDefault="002B6F9A" w:rsidP="002B6F9A">
      <w:pPr>
        <w:ind w:left="-360" w:firstLine="720"/>
        <w:jc w:val="both"/>
        <w:rPr>
          <w:rFonts w:ascii="Tahoma" w:hAnsi="Tahoma" w:cs="Tahoma"/>
          <w:lang w:val="ro-RO"/>
        </w:rPr>
      </w:pPr>
    </w:p>
    <w:p w:rsidR="002B6F9A" w:rsidRPr="00037939" w:rsidRDefault="002B6F9A" w:rsidP="002B6F9A">
      <w:pPr>
        <w:ind w:left="-360" w:firstLine="720"/>
        <w:jc w:val="both"/>
        <w:rPr>
          <w:rFonts w:ascii="Tahoma" w:hAnsi="Tahoma" w:cs="Tahoma"/>
          <w:lang w:val="ro-RO"/>
        </w:rPr>
      </w:pPr>
      <w:r w:rsidRPr="00037939">
        <w:rPr>
          <w:rFonts w:ascii="Tahoma" w:hAnsi="Tahoma" w:cs="Tahoma"/>
          <w:lang w:val="ro-RO"/>
        </w:rPr>
        <w:t>Subsemnatul (a) __________________________________</w:t>
      </w:r>
      <w:r w:rsidR="00061950">
        <w:rPr>
          <w:rFonts w:ascii="Tahoma" w:hAnsi="Tahoma" w:cs="Tahoma"/>
          <w:lang w:val="ro-RO"/>
        </w:rPr>
        <w:t>________, student(ă) în cadrul F</w:t>
      </w:r>
      <w:r w:rsidRPr="00037939">
        <w:rPr>
          <w:rFonts w:ascii="Tahoma" w:hAnsi="Tahoma" w:cs="Tahoma"/>
          <w:lang w:val="ro-RO"/>
        </w:rPr>
        <w:t xml:space="preserve">acultății de </w:t>
      </w:r>
      <w:r w:rsidR="004B135E">
        <w:rPr>
          <w:rFonts w:ascii="Tahoma" w:hAnsi="Tahoma" w:cs="Tahoma"/>
          <w:lang w:val="ro-RO"/>
        </w:rPr>
        <w:t>Ingineria Sistemelor Biotehnice</w:t>
      </w:r>
      <w:r w:rsidRPr="00037939">
        <w:rPr>
          <w:rFonts w:ascii="Tahoma" w:hAnsi="Tahoma" w:cs="Tahoma"/>
          <w:lang w:val="ro-RO"/>
        </w:rPr>
        <w:t xml:space="preserve">, </w:t>
      </w:r>
    </w:p>
    <w:p w:rsidR="002B6F9A" w:rsidRPr="00037939" w:rsidRDefault="002B6F9A" w:rsidP="002B6F9A">
      <w:pPr>
        <w:ind w:left="-360" w:firstLine="720"/>
        <w:jc w:val="both"/>
        <w:rPr>
          <w:rFonts w:ascii="Tahoma" w:hAnsi="Tahoma" w:cs="Tahoma"/>
          <w:lang w:val="ro-RO"/>
        </w:rPr>
      </w:pPr>
    </w:p>
    <w:p w:rsidR="002B6F9A" w:rsidRDefault="002B6F9A" w:rsidP="002B6F9A">
      <w:pPr>
        <w:ind w:left="-360" w:firstLine="1068"/>
        <w:jc w:val="both"/>
        <w:rPr>
          <w:rFonts w:ascii="Tahoma" w:hAnsi="Tahoma" w:cs="Tahoma"/>
          <w:lang w:val="ro-RO"/>
        </w:rPr>
      </w:pPr>
      <w:r w:rsidRPr="00037939">
        <w:rPr>
          <w:rFonts w:ascii="Tahoma" w:hAnsi="Tahoma" w:cs="Tahoma"/>
          <w:lang w:val="ro-RO"/>
        </w:rPr>
        <w:t xml:space="preserve">programul de studii </w:t>
      </w:r>
      <w:r>
        <w:rPr>
          <w:rFonts w:ascii="Tahoma" w:hAnsi="Tahoma" w:cs="Tahoma"/>
          <w:lang w:val="ro-RO"/>
        </w:rPr>
        <w:t xml:space="preserve">licență :  </w:t>
      </w:r>
    </w:p>
    <w:p w:rsidR="002B6F9A" w:rsidRDefault="002B6F9A" w:rsidP="002B6F9A">
      <w:pPr>
        <w:ind w:left="720" w:firstLine="720"/>
        <w:jc w:val="both"/>
        <w:rPr>
          <w:rFonts w:ascii="Tahoma" w:hAnsi="Tahoma" w:cs="Tahoma"/>
          <w:lang w:val="ro-RO"/>
        </w:rPr>
      </w:pPr>
      <w:r w:rsidRPr="00037939">
        <w:rPr>
          <w:rFonts w:ascii="Arial" w:hAnsi="Arial" w:cs="Arial"/>
          <w:sz w:val="48"/>
          <w:szCs w:val="48"/>
          <w:lang w:val="ro-RO"/>
        </w:rPr>
        <w:t>□</w:t>
      </w:r>
      <w:r w:rsidR="00061950">
        <w:rPr>
          <w:rFonts w:ascii="Tahoma" w:hAnsi="Tahoma" w:cs="Tahoma"/>
          <w:lang w:val="ro-RO"/>
        </w:rPr>
        <w:t xml:space="preserve"> </w:t>
      </w:r>
      <w:r w:rsidR="004B135E">
        <w:rPr>
          <w:rFonts w:ascii="Tahoma" w:hAnsi="Tahoma" w:cs="Tahoma"/>
          <w:lang w:val="ro-RO"/>
        </w:rPr>
        <w:t>Mașini și instalații pentru agricultură și industrie alimentară</w:t>
      </w:r>
    </w:p>
    <w:p w:rsidR="00061950" w:rsidRDefault="002B6F9A" w:rsidP="002B6F9A">
      <w:pPr>
        <w:ind w:left="720" w:firstLine="720"/>
        <w:jc w:val="both"/>
        <w:rPr>
          <w:rFonts w:ascii="Tahoma" w:hAnsi="Tahoma" w:cs="Tahoma"/>
          <w:lang w:val="ro-RO"/>
        </w:rPr>
      </w:pPr>
      <w:r w:rsidRPr="00037939">
        <w:rPr>
          <w:rFonts w:ascii="Arial" w:hAnsi="Arial" w:cs="Arial"/>
          <w:sz w:val="48"/>
          <w:szCs w:val="48"/>
          <w:lang w:val="ro-RO"/>
        </w:rPr>
        <w:t>□</w:t>
      </w:r>
      <w:r w:rsidR="00061950">
        <w:rPr>
          <w:rFonts w:ascii="Arial" w:hAnsi="Arial" w:cs="Arial"/>
          <w:sz w:val="48"/>
          <w:szCs w:val="48"/>
          <w:lang w:val="ro-RO"/>
        </w:rPr>
        <w:t xml:space="preserve"> </w:t>
      </w:r>
      <w:r w:rsidR="004B135E">
        <w:rPr>
          <w:rFonts w:ascii="Tahoma" w:hAnsi="Tahoma" w:cs="Tahoma"/>
          <w:lang w:val="ro-RO"/>
        </w:rPr>
        <w:t>Ingineria produselor alimentare</w:t>
      </w:r>
    </w:p>
    <w:p w:rsidR="00061950" w:rsidRDefault="00061950" w:rsidP="00061950">
      <w:pPr>
        <w:ind w:left="720" w:firstLine="720"/>
        <w:jc w:val="both"/>
        <w:rPr>
          <w:rFonts w:ascii="Tahoma" w:hAnsi="Tahoma" w:cs="Tahoma"/>
          <w:lang w:val="ro-RO"/>
        </w:rPr>
      </w:pPr>
      <w:r w:rsidRPr="00037939">
        <w:rPr>
          <w:rFonts w:ascii="Arial" w:hAnsi="Arial" w:cs="Arial"/>
          <w:sz w:val="48"/>
          <w:szCs w:val="48"/>
          <w:lang w:val="ro-RO"/>
        </w:rPr>
        <w:t>□</w:t>
      </w:r>
      <w:r>
        <w:rPr>
          <w:rFonts w:ascii="Arial" w:hAnsi="Arial" w:cs="Arial"/>
          <w:sz w:val="48"/>
          <w:szCs w:val="48"/>
          <w:lang w:val="ro-RO"/>
        </w:rPr>
        <w:t xml:space="preserve"> </w:t>
      </w:r>
      <w:r w:rsidR="004B135E">
        <w:rPr>
          <w:rFonts w:ascii="Tahoma" w:hAnsi="Tahoma" w:cs="Tahoma"/>
          <w:lang w:val="ro-RO"/>
        </w:rPr>
        <w:t>Informatică aplicată în ingineria mediului</w:t>
      </w:r>
    </w:p>
    <w:p w:rsidR="00061950" w:rsidRDefault="00061950" w:rsidP="00061950">
      <w:pPr>
        <w:ind w:left="720" w:firstLine="720"/>
        <w:jc w:val="both"/>
        <w:rPr>
          <w:rFonts w:ascii="Tahoma" w:hAnsi="Tahoma" w:cs="Tahoma"/>
          <w:lang w:val="ro-RO"/>
        </w:rPr>
      </w:pPr>
      <w:r w:rsidRPr="00037939">
        <w:rPr>
          <w:rFonts w:ascii="Arial" w:hAnsi="Arial" w:cs="Arial"/>
          <w:sz w:val="48"/>
          <w:szCs w:val="48"/>
          <w:lang w:val="ro-RO"/>
        </w:rPr>
        <w:t>□</w:t>
      </w:r>
      <w:r>
        <w:rPr>
          <w:rFonts w:ascii="Arial" w:hAnsi="Arial" w:cs="Arial"/>
          <w:sz w:val="48"/>
          <w:szCs w:val="48"/>
          <w:lang w:val="ro-RO"/>
        </w:rPr>
        <w:t xml:space="preserve"> </w:t>
      </w:r>
      <w:r w:rsidR="004B135E">
        <w:rPr>
          <w:rFonts w:ascii="Tahoma" w:hAnsi="Tahoma" w:cs="Tahoma"/>
          <w:caps/>
          <w:lang w:val="ro-RO"/>
        </w:rPr>
        <w:t>M</w:t>
      </w:r>
      <w:r w:rsidR="004B135E">
        <w:rPr>
          <w:rFonts w:ascii="Tahoma" w:hAnsi="Tahoma" w:cs="Tahoma"/>
          <w:lang w:val="ro-RO"/>
        </w:rPr>
        <w:t>ecatronica sistemelor biotehnice</w:t>
      </w:r>
    </w:p>
    <w:p w:rsidR="004B135E" w:rsidRPr="004B135E" w:rsidRDefault="004B135E" w:rsidP="00061950">
      <w:pPr>
        <w:ind w:left="720" w:firstLine="720"/>
        <w:jc w:val="both"/>
        <w:rPr>
          <w:rFonts w:ascii="Tahoma" w:hAnsi="Tahoma" w:cs="Tahoma"/>
          <w:lang w:val="ro-RO"/>
        </w:rPr>
      </w:pPr>
      <w:r w:rsidRPr="00037939">
        <w:rPr>
          <w:rFonts w:ascii="Arial" w:hAnsi="Arial" w:cs="Arial"/>
          <w:sz w:val="48"/>
          <w:szCs w:val="48"/>
          <w:lang w:val="ro-RO"/>
        </w:rPr>
        <w:t>□</w:t>
      </w:r>
      <w:r>
        <w:rPr>
          <w:rFonts w:ascii="Arial" w:hAnsi="Arial" w:cs="Arial"/>
          <w:lang w:val="ro-RO"/>
        </w:rPr>
        <w:t xml:space="preserve">Ingineria sistemelor biotehnice și ecologice </w:t>
      </w:r>
    </w:p>
    <w:p w:rsidR="00061950" w:rsidRDefault="00061950" w:rsidP="002B6F9A">
      <w:pPr>
        <w:ind w:left="720" w:firstLine="720"/>
        <w:jc w:val="both"/>
        <w:rPr>
          <w:rFonts w:ascii="Tahoma" w:hAnsi="Tahoma" w:cs="Tahoma"/>
          <w:lang w:val="ro-RO"/>
        </w:rPr>
      </w:pPr>
    </w:p>
    <w:p w:rsidR="002B6F9A" w:rsidRDefault="002B6F9A" w:rsidP="002B6F9A">
      <w:pPr>
        <w:ind w:firstLine="708"/>
        <w:jc w:val="both"/>
        <w:rPr>
          <w:rFonts w:ascii="Tahoma" w:hAnsi="Tahoma" w:cs="Tahoma"/>
          <w:lang w:val="ro-RO"/>
        </w:rPr>
      </w:pPr>
      <w:r w:rsidRPr="00037939">
        <w:rPr>
          <w:rFonts w:ascii="Tahoma" w:hAnsi="Tahoma" w:cs="Tahoma"/>
          <w:lang w:val="ro-RO"/>
        </w:rPr>
        <w:t xml:space="preserve">programul de studii </w:t>
      </w:r>
      <w:r>
        <w:rPr>
          <w:rFonts w:ascii="Tahoma" w:hAnsi="Tahoma" w:cs="Tahoma"/>
          <w:lang w:val="ro-RO"/>
        </w:rPr>
        <w:t>masterat:</w:t>
      </w:r>
    </w:p>
    <w:p w:rsidR="002B6F9A" w:rsidRPr="00061950" w:rsidRDefault="002B6F9A" w:rsidP="002B6F9A">
      <w:pPr>
        <w:tabs>
          <w:tab w:val="left" w:pos="1992"/>
        </w:tabs>
        <w:ind w:left="1440"/>
        <w:jc w:val="both"/>
        <w:rPr>
          <w:rFonts w:ascii="Tahoma" w:hAnsi="Tahoma" w:cs="Tahoma"/>
          <w:lang w:val="ro-RO"/>
        </w:rPr>
      </w:pPr>
      <w:r w:rsidRPr="00037939">
        <w:rPr>
          <w:rFonts w:ascii="Arial" w:hAnsi="Arial" w:cs="Arial"/>
          <w:sz w:val="48"/>
          <w:szCs w:val="48"/>
          <w:lang w:val="ro-RO"/>
        </w:rPr>
        <w:t>□</w:t>
      </w:r>
      <w:r w:rsidR="00061950">
        <w:rPr>
          <w:rFonts w:ascii="Arial" w:hAnsi="Arial" w:cs="Arial"/>
          <w:sz w:val="48"/>
          <w:szCs w:val="48"/>
          <w:lang w:val="ro-RO"/>
        </w:rPr>
        <w:t xml:space="preserve"> </w:t>
      </w:r>
      <w:r w:rsidR="004B135E" w:rsidRPr="004B135E">
        <w:rPr>
          <w:rFonts w:ascii="Tahoma" w:hAnsi="Tahoma" w:cs="Tahoma"/>
          <w:lang w:val="ro-RO"/>
        </w:rPr>
        <w:t>Cercetarea, Proiectarea si Testarea Sistemelor Biotehnice</w:t>
      </w:r>
    </w:p>
    <w:p w:rsidR="002B6F9A" w:rsidRPr="00061950" w:rsidRDefault="002B6F9A" w:rsidP="002B6F9A">
      <w:pPr>
        <w:ind w:left="720" w:firstLine="720"/>
        <w:jc w:val="both"/>
        <w:rPr>
          <w:rFonts w:ascii="Tahoma" w:hAnsi="Tahoma" w:cs="Tahoma"/>
          <w:lang w:val="ro-RO"/>
        </w:rPr>
      </w:pPr>
      <w:r w:rsidRPr="00061950">
        <w:rPr>
          <w:rFonts w:ascii="Arial" w:hAnsi="Arial" w:cs="Arial"/>
          <w:sz w:val="48"/>
          <w:szCs w:val="48"/>
          <w:lang w:val="ro-RO"/>
        </w:rPr>
        <w:t>□</w:t>
      </w:r>
      <w:r w:rsidR="00061950" w:rsidRPr="00061950">
        <w:rPr>
          <w:rFonts w:ascii="Arial" w:hAnsi="Arial" w:cs="Arial"/>
          <w:sz w:val="48"/>
          <w:szCs w:val="48"/>
          <w:lang w:val="ro-RO"/>
        </w:rPr>
        <w:t xml:space="preserve"> </w:t>
      </w:r>
      <w:r w:rsidR="004B135E" w:rsidRPr="004B135E">
        <w:rPr>
          <w:rFonts w:ascii="Tahoma" w:hAnsi="Tahoma" w:cs="Tahoma"/>
          <w:lang w:val="ro-RO"/>
        </w:rPr>
        <w:t>Controlul Zgomotului si Vibratiilo</w:t>
      </w:r>
      <w:r w:rsidR="004B135E">
        <w:rPr>
          <w:rFonts w:ascii="Tahoma" w:hAnsi="Tahoma" w:cs="Tahoma"/>
          <w:lang w:val="ro-RO"/>
        </w:rPr>
        <w:t>r</w:t>
      </w:r>
    </w:p>
    <w:p w:rsidR="002B6F9A" w:rsidRPr="00061950" w:rsidRDefault="002B6F9A" w:rsidP="004B135E">
      <w:pPr>
        <w:tabs>
          <w:tab w:val="center" w:pos="5422"/>
        </w:tabs>
        <w:ind w:left="720" w:firstLine="720"/>
        <w:jc w:val="both"/>
        <w:rPr>
          <w:rFonts w:ascii="Tahoma" w:hAnsi="Tahoma" w:cs="Tahoma"/>
          <w:lang w:val="ro-RO"/>
        </w:rPr>
      </w:pPr>
      <w:r w:rsidRPr="00061950">
        <w:rPr>
          <w:rFonts w:ascii="Tahoma" w:hAnsi="Tahoma" w:cs="Tahoma"/>
          <w:sz w:val="48"/>
          <w:szCs w:val="48"/>
          <w:lang w:val="ro-RO"/>
        </w:rPr>
        <w:t>□</w:t>
      </w:r>
      <w:r w:rsidR="00061950" w:rsidRPr="00061950">
        <w:rPr>
          <w:rFonts w:ascii="Tahoma" w:hAnsi="Tahoma" w:cs="Tahoma"/>
          <w:sz w:val="48"/>
          <w:szCs w:val="48"/>
          <w:lang w:val="ro-RO"/>
        </w:rPr>
        <w:t xml:space="preserve"> </w:t>
      </w:r>
      <w:r w:rsidR="004B135E" w:rsidRPr="004B135E">
        <w:rPr>
          <w:rFonts w:ascii="Tahoma" w:hAnsi="Tahoma" w:cs="Tahoma"/>
          <w:lang w:val="ro-RO"/>
        </w:rPr>
        <w:t>Inginerie si Proiectare Asistata de Calculator pentru Masini si Structuri Mecanice</w:t>
      </w:r>
      <w:r w:rsidR="004B135E">
        <w:rPr>
          <w:rFonts w:ascii="Tahoma" w:hAnsi="Tahoma" w:cs="Tahoma"/>
          <w:lang w:val="ro-RO"/>
        </w:rPr>
        <w:tab/>
      </w:r>
    </w:p>
    <w:p w:rsidR="002B6F9A" w:rsidRPr="00061950" w:rsidRDefault="002B6F9A" w:rsidP="002B6F9A">
      <w:pPr>
        <w:ind w:left="720" w:firstLine="720"/>
        <w:jc w:val="both"/>
        <w:rPr>
          <w:rFonts w:ascii="Tahoma" w:hAnsi="Tahoma" w:cs="Tahoma"/>
          <w:lang w:val="ro-RO"/>
        </w:rPr>
      </w:pPr>
      <w:r w:rsidRPr="00061950">
        <w:rPr>
          <w:rFonts w:ascii="Tahoma" w:hAnsi="Tahoma" w:cs="Tahoma"/>
          <w:sz w:val="48"/>
          <w:szCs w:val="48"/>
          <w:lang w:val="ro-RO"/>
        </w:rPr>
        <w:t>□</w:t>
      </w:r>
      <w:r w:rsidR="00061950" w:rsidRPr="00061950">
        <w:rPr>
          <w:rFonts w:ascii="Tahoma" w:hAnsi="Tahoma" w:cs="Tahoma"/>
          <w:sz w:val="48"/>
          <w:szCs w:val="48"/>
          <w:lang w:val="ro-RO"/>
        </w:rPr>
        <w:t xml:space="preserve"> </w:t>
      </w:r>
      <w:r w:rsidR="004B135E" w:rsidRPr="004B135E">
        <w:rPr>
          <w:rFonts w:ascii="Tahoma" w:hAnsi="Tahoma" w:cs="Tahoma"/>
          <w:lang w:val="ro-RO"/>
        </w:rPr>
        <w:t>Inginerie si Management in Protectia Mediului</w:t>
      </w:r>
    </w:p>
    <w:p w:rsidR="002B6F9A" w:rsidRPr="00061950" w:rsidRDefault="002B6F9A" w:rsidP="002B6F9A">
      <w:pPr>
        <w:ind w:left="720" w:firstLine="720"/>
        <w:jc w:val="both"/>
        <w:rPr>
          <w:rFonts w:ascii="Tahoma" w:hAnsi="Tahoma" w:cs="Tahoma"/>
          <w:lang w:val="ro-RO"/>
        </w:rPr>
      </w:pPr>
      <w:r w:rsidRPr="00061950">
        <w:rPr>
          <w:rFonts w:ascii="Tahoma" w:hAnsi="Tahoma" w:cs="Tahoma"/>
          <w:sz w:val="48"/>
          <w:szCs w:val="48"/>
          <w:lang w:val="ro-RO"/>
        </w:rPr>
        <w:t>□</w:t>
      </w:r>
      <w:r w:rsidR="00061950" w:rsidRPr="00061950">
        <w:rPr>
          <w:rFonts w:ascii="Tahoma" w:hAnsi="Tahoma" w:cs="Tahoma"/>
          <w:sz w:val="48"/>
          <w:szCs w:val="48"/>
          <w:lang w:val="ro-RO"/>
        </w:rPr>
        <w:t xml:space="preserve"> </w:t>
      </w:r>
      <w:r w:rsidR="004B135E" w:rsidRPr="004B135E">
        <w:rPr>
          <w:rFonts w:ascii="Tahoma" w:hAnsi="Tahoma" w:cs="Tahoma"/>
          <w:lang w:val="ro-RO"/>
        </w:rPr>
        <w:t>Tehnologii Avansate in Industria Alimentara</w:t>
      </w:r>
    </w:p>
    <w:p w:rsidR="00061950" w:rsidRDefault="00061950" w:rsidP="00061950">
      <w:pPr>
        <w:ind w:left="720" w:firstLine="720"/>
        <w:jc w:val="both"/>
      </w:pPr>
    </w:p>
    <w:p w:rsidR="002B6F9A" w:rsidRPr="00037939" w:rsidRDefault="002B6F9A" w:rsidP="002B6F9A">
      <w:pPr>
        <w:ind w:left="-360" w:firstLine="720"/>
        <w:jc w:val="both"/>
        <w:rPr>
          <w:rFonts w:ascii="Tahoma" w:hAnsi="Tahoma" w:cs="Tahoma"/>
          <w:lang w:val="ro-RO"/>
        </w:rPr>
      </w:pPr>
      <w:r w:rsidRPr="00037939">
        <w:rPr>
          <w:rFonts w:ascii="Tahoma" w:hAnsi="Tahoma" w:cs="Tahoma"/>
          <w:lang w:val="ro-RO"/>
        </w:rPr>
        <w:t>anul de studii __________________________</w:t>
      </w:r>
    </w:p>
    <w:p w:rsidR="002B6F9A" w:rsidRPr="00037939" w:rsidRDefault="002B6F9A" w:rsidP="002B6F9A">
      <w:pPr>
        <w:jc w:val="both"/>
        <w:rPr>
          <w:rFonts w:ascii="Tahoma" w:hAnsi="Tahoma" w:cs="Tahoma"/>
          <w:lang w:val="ro-RO"/>
        </w:rPr>
      </w:pPr>
    </w:p>
    <w:p w:rsidR="002B6F9A" w:rsidRDefault="002B6F9A" w:rsidP="002B6F9A">
      <w:pPr>
        <w:jc w:val="both"/>
        <w:rPr>
          <w:rFonts w:ascii="Tahoma" w:hAnsi="Tahoma" w:cs="Tahoma"/>
          <w:lang w:val="ro-RO"/>
        </w:rPr>
      </w:pPr>
      <w:r w:rsidRPr="00037939">
        <w:rPr>
          <w:rFonts w:ascii="Tahoma" w:hAnsi="Tahoma" w:cs="Tahoma"/>
          <w:lang w:val="ro-RO"/>
        </w:rPr>
        <w:t xml:space="preserve">vă rog să îmi aprobați înscrierea la concursul “Bursa URSUS – Studenți pentru Comunitate”. </w:t>
      </w:r>
    </w:p>
    <w:p w:rsidR="00061950" w:rsidRPr="00037939" w:rsidRDefault="00061950" w:rsidP="002B6F9A">
      <w:pPr>
        <w:jc w:val="both"/>
        <w:rPr>
          <w:rFonts w:ascii="Tahoma" w:hAnsi="Tahoma" w:cs="Tahoma"/>
          <w:lang w:val="ro-RO"/>
        </w:rPr>
      </w:pPr>
    </w:p>
    <w:p w:rsidR="002B6F9A" w:rsidRPr="00037939" w:rsidRDefault="002B6F9A" w:rsidP="002B6F9A">
      <w:pPr>
        <w:jc w:val="both"/>
        <w:rPr>
          <w:rFonts w:ascii="Tahoma" w:hAnsi="Tahoma" w:cs="Tahoma"/>
          <w:lang w:val="ro-RO"/>
        </w:rPr>
      </w:pPr>
      <w:r w:rsidRPr="00037939">
        <w:rPr>
          <w:rFonts w:ascii="Tahoma" w:hAnsi="Tahoma" w:cs="Tahoma"/>
          <w:lang w:val="ro-RO"/>
        </w:rPr>
        <w:t>Data</w:t>
      </w:r>
    </w:p>
    <w:p w:rsidR="00ED6318" w:rsidRDefault="002B6F9A" w:rsidP="00061950">
      <w:pPr>
        <w:jc w:val="right"/>
      </w:pPr>
      <w:r w:rsidRPr="00037939">
        <w:rPr>
          <w:rFonts w:ascii="Tahoma" w:hAnsi="Tahoma" w:cs="Tahoma"/>
          <w:lang w:val="ro-RO"/>
        </w:rPr>
        <w:t>Semnătura</w:t>
      </w:r>
      <w:bookmarkStart w:id="0" w:name="_GoBack"/>
      <w:bookmarkEnd w:id="0"/>
    </w:p>
    <w:sectPr w:rsidR="00ED6318" w:rsidSect="00061950">
      <w:pgSz w:w="12240" w:h="15840"/>
      <w:pgMar w:top="680" w:right="1418" w:bottom="680" w:left="141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TcwNLM0MjazMDEzsTBT0lEKTi0uzszPAykwrAUAGq743iwAAAA="/>
  </w:docVars>
  <w:rsids>
    <w:rsidRoot w:val="002B6F9A"/>
    <w:rsid w:val="00001C22"/>
    <w:rsid w:val="000077A7"/>
    <w:rsid w:val="00012455"/>
    <w:rsid w:val="00016FAC"/>
    <w:rsid w:val="00024B67"/>
    <w:rsid w:val="00024CA5"/>
    <w:rsid w:val="00032176"/>
    <w:rsid w:val="00036483"/>
    <w:rsid w:val="000527D5"/>
    <w:rsid w:val="00061950"/>
    <w:rsid w:val="0006329D"/>
    <w:rsid w:val="000669D4"/>
    <w:rsid w:val="00077284"/>
    <w:rsid w:val="00091CDA"/>
    <w:rsid w:val="00094876"/>
    <w:rsid w:val="00096441"/>
    <w:rsid w:val="000A28D4"/>
    <w:rsid w:val="000A5495"/>
    <w:rsid w:val="000B0B01"/>
    <w:rsid w:val="000D2E08"/>
    <w:rsid w:val="000D7B41"/>
    <w:rsid w:val="000F1F5D"/>
    <w:rsid w:val="000F6C1E"/>
    <w:rsid w:val="0011323B"/>
    <w:rsid w:val="00115F21"/>
    <w:rsid w:val="00122F54"/>
    <w:rsid w:val="001339D9"/>
    <w:rsid w:val="00135DF9"/>
    <w:rsid w:val="001430B4"/>
    <w:rsid w:val="0014461D"/>
    <w:rsid w:val="0014548E"/>
    <w:rsid w:val="001473B0"/>
    <w:rsid w:val="00151AF0"/>
    <w:rsid w:val="00164810"/>
    <w:rsid w:val="0017543B"/>
    <w:rsid w:val="001929AD"/>
    <w:rsid w:val="001A5D71"/>
    <w:rsid w:val="001C4E26"/>
    <w:rsid w:val="001E52D6"/>
    <w:rsid w:val="001F5AAA"/>
    <w:rsid w:val="00202D6A"/>
    <w:rsid w:val="00203E39"/>
    <w:rsid w:val="00206E0B"/>
    <w:rsid w:val="00217D12"/>
    <w:rsid w:val="00222D61"/>
    <w:rsid w:val="00230572"/>
    <w:rsid w:val="00235ABC"/>
    <w:rsid w:val="00241709"/>
    <w:rsid w:val="00245D28"/>
    <w:rsid w:val="00250E11"/>
    <w:rsid w:val="00257993"/>
    <w:rsid w:val="0026037E"/>
    <w:rsid w:val="00262633"/>
    <w:rsid w:val="00281E12"/>
    <w:rsid w:val="002A0D3C"/>
    <w:rsid w:val="002A1413"/>
    <w:rsid w:val="002A2A05"/>
    <w:rsid w:val="002B64F8"/>
    <w:rsid w:val="002B6F9A"/>
    <w:rsid w:val="002C1359"/>
    <w:rsid w:val="002C7C18"/>
    <w:rsid w:val="002D2258"/>
    <w:rsid w:val="002D7525"/>
    <w:rsid w:val="002E7D8B"/>
    <w:rsid w:val="002F406E"/>
    <w:rsid w:val="00305A2B"/>
    <w:rsid w:val="00313FBF"/>
    <w:rsid w:val="00315429"/>
    <w:rsid w:val="00315BA7"/>
    <w:rsid w:val="00322F6A"/>
    <w:rsid w:val="003323B8"/>
    <w:rsid w:val="00356A94"/>
    <w:rsid w:val="00365DB2"/>
    <w:rsid w:val="00366335"/>
    <w:rsid w:val="00374CE6"/>
    <w:rsid w:val="00376F89"/>
    <w:rsid w:val="00382F39"/>
    <w:rsid w:val="00384CB9"/>
    <w:rsid w:val="00386088"/>
    <w:rsid w:val="003A643E"/>
    <w:rsid w:val="003B0A21"/>
    <w:rsid w:val="003B3311"/>
    <w:rsid w:val="003C2381"/>
    <w:rsid w:val="003D4303"/>
    <w:rsid w:val="003E3B30"/>
    <w:rsid w:val="003E5C60"/>
    <w:rsid w:val="003E7BBE"/>
    <w:rsid w:val="003F4F39"/>
    <w:rsid w:val="003F77C2"/>
    <w:rsid w:val="00420392"/>
    <w:rsid w:val="0043157D"/>
    <w:rsid w:val="00437A47"/>
    <w:rsid w:val="00454B1C"/>
    <w:rsid w:val="004560D9"/>
    <w:rsid w:val="004716C5"/>
    <w:rsid w:val="004761DB"/>
    <w:rsid w:val="00487377"/>
    <w:rsid w:val="004B135E"/>
    <w:rsid w:val="004B219A"/>
    <w:rsid w:val="004C32F2"/>
    <w:rsid w:val="004C52F3"/>
    <w:rsid w:val="004D7E6C"/>
    <w:rsid w:val="004F3B2B"/>
    <w:rsid w:val="004F3BF8"/>
    <w:rsid w:val="005174FC"/>
    <w:rsid w:val="00522437"/>
    <w:rsid w:val="00536DF1"/>
    <w:rsid w:val="00562008"/>
    <w:rsid w:val="00591B2C"/>
    <w:rsid w:val="005A47B6"/>
    <w:rsid w:val="005A5A5A"/>
    <w:rsid w:val="005C4F3C"/>
    <w:rsid w:val="005D0C09"/>
    <w:rsid w:val="005D3B3A"/>
    <w:rsid w:val="005D577D"/>
    <w:rsid w:val="005F2AF9"/>
    <w:rsid w:val="006257CA"/>
    <w:rsid w:val="00646904"/>
    <w:rsid w:val="00654A2E"/>
    <w:rsid w:val="0066719D"/>
    <w:rsid w:val="00676EC0"/>
    <w:rsid w:val="00686897"/>
    <w:rsid w:val="006931ED"/>
    <w:rsid w:val="006B7F08"/>
    <w:rsid w:val="006B7F12"/>
    <w:rsid w:val="006C394D"/>
    <w:rsid w:val="00700A3E"/>
    <w:rsid w:val="00712463"/>
    <w:rsid w:val="00726C07"/>
    <w:rsid w:val="0073082A"/>
    <w:rsid w:val="00732CDA"/>
    <w:rsid w:val="007332B2"/>
    <w:rsid w:val="0076265C"/>
    <w:rsid w:val="00763508"/>
    <w:rsid w:val="0076595F"/>
    <w:rsid w:val="0077179B"/>
    <w:rsid w:val="00772EBE"/>
    <w:rsid w:val="007770FF"/>
    <w:rsid w:val="00780F0E"/>
    <w:rsid w:val="007A3A65"/>
    <w:rsid w:val="007A420E"/>
    <w:rsid w:val="007B1259"/>
    <w:rsid w:val="007B1333"/>
    <w:rsid w:val="007C17B1"/>
    <w:rsid w:val="007E2430"/>
    <w:rsid w:val="007E48B9"/>
    <w:rsid w:val="007E7FDE"/>
    <w:rsid w:val="00812664"/>
    <w:rsid w:val="00817858"/>
    <w:rsid w:val="00830B72"/>
    <w:rsid w:val="008339D6"/>
    <w:rsid w:val="008542E1"/>
    <w:rsid w:val="00854FE2"/>
    <w:rsid w:val="00856A03"/>
    <w:rsid w:val="00862C78"/>
    <w:rsid w:val="00873DCA"/>
    <w:rsid w:val="00880A5C"/>
    <w:rsid w:val="00886AFB"/>
    <w:rsid w:val="008909A6"/>
    <w:rsid w:val="0089326F"/>
    <w:rsid w:val="00895978"/>
    <w:rsid w:val="008D5527"/>
    <w:rsid w:val="008F574A"/>
    <w:rsid w:val="00910F00"/>
    <w:rsid w:val="0091257C"/>
    <w:rsid w:val="0091585E"/>
    <w:rsid w:val="0092151C"/>
    <w:rsid w:val="00921DA7"/>
    <w:rsid w:val="0092541F"/>
    <w:rsid w:val="00940930"/>
    <w:rsid w:val="00940D83"/>
    <w:rsid w:val="00953520"/>
    <w:rsid w:val="00954866"/>
    <w:rsid w:val="00972C23"/>
    <w:rsid w:val="0098325C"/>
    <w:rsid w:val="00992F46"/>
    <w:rsid w:val="009966B4"/>
    <w:rsid w:val="009A5DB6"/>
    <w:rsid w:val="009C07AC"/>
    <w:rsid w:val="009C3A7D"/>
    <w:rsid w:val="00A15F8D"/>
    <w:rsid w:val="00A16701"/>
    <w:rsid w:val="00A21183"/>
    <w:rsid w:val="00A21FDE"/>
    <w:rsid w:val="00A2493B"/>
    <w:rsid w:val="00A31D19"/>
    <w:rsid w:val="00A34F4A"/>
    <w:rsid w:val="00A45EE9"/>
    <w:rsid w:val="00A647A8"/>
    <w:rsid w:val="00A82BB0"/>
    <w:rsid w:val="00A83448"/>
    <w:rsid w:val="00A93535"/>
    <w:rsid w:val="00AC0149"/>
    <w:rsid w:val="00AD5B37"/>
    <w:rsid w:val="00AE13F0"/>
    <w:rsid w:val="00AE2221"/>
    <w:rsid w:val="00AE6126"/>
    <w:rsid w:val="00AF55CE"/>
    <w:rsid w:val="00B11210"/>
    <w:rsid w:val="00B2426C"/>
    <w:rsid w:val="00B30FFC"/>
    <w:rsid w:val="00B32BE0"/>
    <w:rsid w:val="00B432AC"/>
    <w:rsid w:val="00B50AB6"/>
    <w:rsid w:val="00B50AF5"/>
    <w:rsid w:val="00B6115A"/>
    <w:rsid w:val="00B70CFA"/>
    <w:rsid w:val="00B87FB1"/>
    <w:rsid w:val="00BC2F7C"/>
    <w:rsid w:val="00BE508E"/>
    <w:rsid w:val="00BF3914"/>
    <w:rsid w:val="00BF65BB"/>
    <w:rsid w:val="00C02B36"/>
    <w:rsid w:val="00C06D5D"/>
    <w:rsid w:val="00C15A4E"/>
    <w:rsid w:val="00C21E64"/>
    <w:rsid w:val="00C27A55"/>
    <w:rsid w:val="00C608BB"/>
    <w:rsid w:val="00C60C2C"/>
    <w:rsid w:val="00C67E8F"/>
    <w:rsid w:val="00CA1236"/>
    <w:rsid w:val="00CB021F"/>
    <w:rsid w:val="00CB5C33"/>
    <w:rsid w:val="00CC3FFB"/>
    <w:rsid w:val="00CC660C"/>
    <w:rsid w:val="00CC7B4D"/>
    <w:rsid w:val="00CD1F5F"/>
    <w:rsid w:val="00CE1ED0"/>
    <w:rsid w:val="00CF39D2"/>
    <w:rsid w:val="00CF4D7F"/>
    <w:rsid w:val="00D0719D"/>
    <w:rsid w:val="00D12DFD"/>
    <w:rsid w:val="00D160F7"/>
    <w:rsid w:val="00D24669"/>
    <w:rsid w:val="00D330FF"/>
    <w:rsid w:val="00D331B9"/>
    <w:rsid w:val="00D34C15"/>
    <w:rsid w:val="00D40FC7"/>
    <w:rsid w:val="00D47040"/>
    <w:rsid w:val="00D541CA"/>
    <w:rsid w:val="00D63E73"/>
    <w:rsid w:val="00D67CE2"/>
    <w:rsid w:val="00D81EE4"/>
    <w:rsid w:val="00D87BE2"/>
    <w:rsid w:val="00D9014A"/>
    <w:rsid w:val="00DA4550"/>
    <w:rsid w:val="00DA65D8"/>
    <w:rsid w:val="00DA69A2"/>
    <w:rsid w:val="00DA790F"/>
    <w:rsid w:val="00DB0236"/>
    <w:rsid w:val="00DB05E0"/>
    <w:rsid w:val="00DC0A9A"/>
    <w:rsid w:val="00DC2608"/>
    <w:rsid w:val="00DE217F"/>
    <w:rsid w:val="00E05634"/>
    <w:rsid w:val="00E143A5"/>
    <w:rsid w:val="00E15960"/>
    <w:rsid w:val="00E20430"/>
    <w:rsid w:val="00E2513D"/>
    <w:rsid w:val="00E272DA"/>
    <w:rsid w:val="00E50E44"/>
    <w:rsid w:val="00E533CE"/>
    <w:rsid w:val="00E57C5E"/>
    <w:rsid w:val="00E6496C"/>
    <w:rsid w:val="00E74685"/>
    <w:rsid w:val="00E91C2B"/>
    <w:rsid w:val="00E94E2A"/>
    <w:rsid w:val="00E95648"/>
    <w:rsid w:val="00EA4A35"/>
    <w:rsid w:val="00EB617A"/>
    <w:rsid w:val="00EC37C6"/>
    <w:rsid w:val="00EC3D24"/>
    <w:rsid w:val="00ED6318"/>
    <w:rsid w:val="00EE4F6B"/>
    <w:rsid w:val="00EE5DF3"/>
    <w:rsid w:val="00F06A57"/>
    <w:rsid w:val="00F13898"/>
    <w:rsid w:val="00F148A3"/>
    <w:rsid w:val="00F1492F"/>
    <w:rsid w:val="00F244D9"/>
    <w:rsid w:val="00F349C0"/>
    <w:rsid w:val="00F452C5"/>
    <w:rsid w:val="00F4530C"/>
    <w:rsid w:val="00F46BD6"/>
    <w:rsid w:val="00F657BB"/>
    <w:rsid w:val="00F702D0"/>
    <w:rsid w:val="00F72C36"/>
    <w:rsid w:val="00F75636"/>
    <w:rsid w:val="00F808C4"/>
    <w:rsid w:val="00F9565B"/>
    <w:rsid w:val="00FA1C0F"/>
    <w:rsid w:val="00FB1CE5"/>
    <w:rsid w:val="00FB285C"/>
    <w:rsid w:val="00FB5CDB"/>
    <w:rsid w:val="00FC0730"/>
    <w:rsid w:val="00FC4128"/>
    <w:rsid w:val="00FE2A55"/>
    <w:rsid w:val="00FF13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6F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18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39851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028907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54142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05608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66879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7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67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281877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0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8647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5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0</Words>
  <Characters>872</Characters>
  <Application>Microsoft Office Word</Application>
  <DocSecurity>0</DocSecurity>
  <Lines>7</Lines>
  <Paragraphs>2</Paragraphs>
  <ScaleCrop>false</ScaleCrop>
  <Company>ISB</Company>
  <LinksUpToDate>false</LinksUpToDate>
  <CharactersWithSpaces>10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a Voicu-Dorobantu</dc:creator>
  <cp:lastModifiedBy>Mihaela</cp:lastModifiedBy>
  <cp:revision>4</cp:revision>
  <dcterms:created xsi:type="dcterms:W3CDTF">2021-03-17T10:31:00Z</dcterms:created>
  <dcterms:modified xsi:type="dcterms:W3CDTF">2021-03-17T16:29:00Z</dcterms:modified>
</cp:coreProperties>
</file>